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9BA" w:rsidRDefault="00240005">
      <w:pPr>
        <w:rPr>
          <w:lang w:val="en-US"/>
        </w:rPr>
      </w:pPr>
      <w:proofErr w:type="gramStart"/>
      <w:r>
        <w:rPr>
          <w:lang w:val="en-US"/>
        </w:rPr>
        <w:t>Table 1.</w:t>
      </w:r>
      <w:proofErr w:type="gramEnd"/>
      <w:r>
        <w:rPr>
          <w:lang w:val="en-US"/>
        </w:rPr>
        <w:t xml:space="preserve"> Raw data for </w:t>
      </w:r>
      <w:proofErr w:type="spellStart"/>
      <w:proofErr w:type="gramStart"/>
      <w:r>
        <w:rPr>
          <w:lang w:val="en-US"/>
        </w:rPr>
        <w:t>Cq</w:t>
      </w:r>
      <w:proofErr w:type="spellEnd"/>
      <w:proofErr w:type="gramEnd"/>
      <w:r>
        <w:rPr>
          <w:lang w:val="en-US"/>
        </w:rPr>
        <w:t xml:space="preserve"> of the candidate reference genes</w:t>
      </w:r>
    </w:p>
    <w:tbl>
      <w:tblPr>
        <w:tblW w:w="11660" w:type="dxa"/>
        <w:tblInd w:w="-1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6"/>
        <w:gridCol w:w="1166"/>
        <w:gridCol w:w="1166"/>
        <w:gridCol w:w="1166"/>
        <w:gridCol w:w="1166"/>
        <w:gridCol w:w="1166"/>
        <w:gridCol w:w="1166"/>
        <w:gridCol w:w="1166"/>
        <w:gridCol w:w="1166"/>
        <w:gridCol w:w="1166"/>
      </w:tblGrid>
      <w:tr w:rsidR="00240005" w:rsidRPr="00240005" w:rsidTr="00125CB3"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proofErr w:type="spellStart"/>
            <w:r w:rsidRPr="00240005">
              <w:t>ACTB</w:t>
            </w:r>
            <w:proofErr w:type="spellEnd"/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proofErr w:type="spellStart"/>
            <w:r w:rsidRPr="00240005">
              <w:t>TBP</w:t>
            </w:r>
            <w:proofErr w:type="spellEnd"/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proofErr w:type="spellStart"/>
            <w:r w:rsidRPr="00240005">
              <w:t>UBC</w:t>
            </w:r>
            <w:proofErr w:type="spellEnd"/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proofErr w:type="spellStart"/>
            <w:r w:rsidRPr="00240005">
              <w:t>SDHA</w:t>
            </w:r>
            <w:proofErr w:type="spellEnd"/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proofErr w:type="spellStart"/>
            <w:r w:rsidRPr="00240005">
              <w:t>YWHAZ</w:t>
            </w:r>
            <w:proofErr w:type="spellEnd"/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HPRT1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proofErr w:type="spellStart"/>
            <w:r w:rsidRPr="00240005">
              <w:t>GAPDH</w:t>
            </w:r>
            <w:proofErr w:type="spellEnd"/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RPL13A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B2M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ALAS1</w:t>
            </w:r>
          </w:p>
        </w:tc>
      </w:tr>
      <w:tr w:rsidR="00240005" w:rsidRPr="00240005" w:rsidTr="00125CB3"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30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76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6,15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5,17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4,48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30,54667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8,42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5,57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5,96</w:t>
            </w:r>
          </w:p>
        </w:tc>
        <w:tc>
          <w:tcPr>
            <w:tcW w:w="1166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5,05</w:t>
            </w:r>
          </w:p>
        </w:tc>
      </w:tr>
      <w:tr w:rsidR="00240005" w:rsidRPr="00240005" w:rsidTr="00125CB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7,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2,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5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30,066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8,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8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0,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0,82</w:t>
            </w:r>
          </w:p>
        </w:tc>
      </w:tr>
      <w:tr w:rsidR="00240005" w:rsidRPr="00240005" w:rsidTr="00125CB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2,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5,7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3,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2,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7,693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7,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2,7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6,5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1,56</w:t>
            </w:r>
          </w:p>
        </w:tc>
      </w:tr>
      <w:tr w:rsidR="00240005" w:rsidRPr="00240005" w:rsidTr="00125CB3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1,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6,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6,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3,8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9,193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18,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4,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7,3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40005" w:rsidRPr="00240005" w:rsidRDefault="00240005" w:rsidP="00240005">
            <w:pPr>
              <w:jc w:val="both"/>
            </w:pPr>
            <w:r w:rsidRPr="00240005">
              <w:t>27,59</w:t>
            </w:r>
          </w:p>
        </w:tc>
      </w:tr>
    </w:tbl>
    <w:p w:rsidR="00240005" w:rsidRPr="001D0EF7" w:rsidRDefault="00240005" w:rsidP="00240005">
      <w:pPr>
        <w:jc w:val="both"/>
        <w:rPr>
          <w:lang w:val="en-US"/>
        </w:rPr>
      </w:pPr>
    </w:p>
    <w:p w:rsidR="00240005" w:rsidRDefault="00240005">
      <w:pPr>
        <w:rPr>
          <w:lang w:val="en-US"/>
        </w:rPr>
      </w:pPr>
    </w:p>
    <w:p w:rsidR="00240005" w:rsidRDefault="00125CB3">
      <w:pPr>
        <w:rPr>
          <w:lang w:val="en-US"/>
        </w:rPr>
      </w:pPr>
      <w:proofErr w:type="gramStart"/>
      <w:r>
        <w:rPr>
          <w:lang w:val="en-US"/>
        </w:rPr>
        <w:t>Table 2.</w:t>
      </w:r>
      <w:proofErr w:type="gramEnd"/>
      <w:r>
        <w:rPr>
          <w:lang w:val="en-US"/>
        </w:rPr>
        <w:t xml:space="preserve"> Raw data for mean fluorescence intensities of </w:t>
      </w:r>
      <w:r w:rsidR="00D60B6F">
        <w:rPr>
          <w:lang w:val="en-US"/>
        </w:rPr>
        <w:t xml:space="preserve">myosin 1C isoform </w:t>
      </w:r>
      <w:proofErr w:type="gramStart"/>
      <w:r w:rsidR="00D60B6F">
        <w:rPr>
          <w:lang w:val="en-US"/>
        </w:rPr>
        <w:t>A</w:t>
      </w:r>
      <w:proofErr w:type="gramEnd"/>
      <w:r w:rsidR="00D60B6F">
        <w:rPr>
          <w:lang w:val="en-US"/>
        </w:rPr>
        <w:t xml:space="preserve"> staining in nucleus and cytoplasm of PC3 and RWPE-1 cells</w:t>
      </w:r>
    </w:p>
    <w:tbl>
      <w:tblPr>
        <w:tblW w:w="5940" w:type="dxa"/>
        <w:tblInd w:w="1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460"/>
        <w:gridCol w:w="1520"/>
        <w:gridCol w:w="1620"/>
      </w:tblGrid>
      <w:tr w:rsidR="00F565F6" w:rsidRPr="00F565F6" w:rsidTr="00F565F6">
        <w:tc>
          <w:tcPr>
            <w:tcW w:w="13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bookmarkStart w:id="0" w:name="_GoBack"/>
            <w:r w:rsidRPr="00F565F6">
              <w:t xml:space="preserve">PC3 </w:t>
            </w:r>
            <w:proofErr w:type="spellStart"/>
            <w:r w:rsidRPr="00F565F6">
              <w:t>nucleu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 xml:space="preserve">PC3 </w:t>
            </w:r>
            <w:proofErr w:type="spellStart"/>
            <w:r w:rsidRPr="00F565F6">
              <w:t>cytoplasm</w:t>
            </w:r>
            <w:proofErr w:type="spellEnd"/>
          </w:p>
        </w:tc>
        <w:tc>
          <w:tcPr>
            <w:tcW w:w="15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proofErr w:type="spellStart"/>
            <w:r w:rsidRPr="00F565F6">
              <w:t>RWPE</w:t>
            </w:r>
            <w:proofErr w:type="spellEnd"/>
            <w:r w:rsidRPr="00F565F6">
              <w:t xml:space="preserve"> </w:t>
            </w:r>
            <w:proofErr w:type="spellStart"/>
            <w:r w:rsidRPr="00F565F6">
              <w:t>nucleus</w:t>
            </w:r>
            <w:proofErr w:type="spellEnd"/>
          </w:p>
        </w:tc>
        <w:tc>
          <w:tcPr>
            <w:tcW w:w="16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proofErr w:type="spellStart"/>
            <w:r w:rsidRPr="00F565F6">
              <w:t>RWPE</w:t>
            </w:r>
            <w:proofErr w:type="spellEnd"/>
            <w:r w:rsidRPr="00F565F6">
              <w:t xml:space="preserve"> </w:t>
            </w:r>
            <w:proofErr w:type="spellStart"/>
            <w:r w:rsidRPr="00F565F6">
              <w:t>cytoplasm</w:t>
            </w:r>
            <w:proofErr w:type="spellEnd"/>
          </w:p>
        </w:tc>
      </w:tr>
      <w:tr w:rsidR="00F565F6" w:rsidRPr="00F565F6" w:rsidTr="00F565F6">
        <w:tc>
          <w:tcPr>
            <w:tcW w:w="13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497,994000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80,85200</w:t>
            </w:r>
          </w:p>
        </w:tc>
        <w:tc>
          <w:tcPr>
            <w:tcW w:w="15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66,824000</w:t>
            </w:r>
          </w:p>
        </w:tc>
        <w:tc>
          <w:tcPr>
            <w:tcW w:w="16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01,86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333,57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49,95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53,48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96,04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570,47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02,784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14,73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2,072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63,44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93,10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49,43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77,09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247,65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40,90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42,19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21,46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260,64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17,84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82,21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64,954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315,45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93,53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253,68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29,814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84,13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92,91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77,99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51,61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350,17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28,05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95,72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19,54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612,67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275,57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201,37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1,15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466,31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58,328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31,19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88,975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140,44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25,65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26,58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33,16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36,12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22,9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51,86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1,83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388,55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380,83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17,17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77,50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313,49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98,36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65,94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08,542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229,49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72,269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84,53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95,808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lastRenderedPageBreak/>
              <w:t>2093,97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60,4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94,20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4,03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91,16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56,894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52,46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87,13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968,15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7,38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51,73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8,81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71,27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29,729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11,26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56,324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959,43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84,73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65,41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80,25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89,90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42,054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37,10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00,344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339,88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3,82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78,13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05,502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375,33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4,571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48,58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68,728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569,56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4,964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23,30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86,48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251,42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53,358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71,75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02,76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31,64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20,73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103,42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91,098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740,09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05,79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96,47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92,85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29,33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56,759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47,28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11,47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12,66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51,2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43,78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9,936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934,13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06,96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46,14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76,956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202,98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252,78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52,89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01,431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53,85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17,281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03,50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75,854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90,37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74,514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25,04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21,608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077,16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88,74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074,37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00,692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760,01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69,371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54,06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19,372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05,90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9,26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28,94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10,21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61,68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45,25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11,06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10,644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05,95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3,55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01,10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386,206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087,83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34,29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17,77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323,28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943,28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53,91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22,25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29,74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78,62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44,94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71,55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43,44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555,51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06,26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86,781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36,83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lastRenderedPageBreak/>
              <w:t>1558,71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21,17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86,75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63,76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99,72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60,86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41,22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66,31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88,25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9,098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62,60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15,316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563,47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74,452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58,41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99,722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712,13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48,398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19,04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45,34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645,73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82,44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51,12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82,758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07,18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90,41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16,20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28,79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160,84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75,833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51,60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31,687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837,70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03,08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37,097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16,940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757,41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62,04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74,36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75,406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118,510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36,06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26,448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78,598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550,726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861,988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679,02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37,609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231,372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769,579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503,749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443,456000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2225,354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92,977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 </w:t>
            </w:r>
          </w:p>
        </w:tc>
      </w:tr>
      <w:tr w:rsidR="00F565F6" w:rsidRPr="00F565F6" w:rsidTr="00F565F6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1999,0630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925,3360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 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565F6" w:rsidRPr="00F565F6" w:rsidRDefault="00F565F6" w:rsidP="00F565F6">
            <w:r w:rsidRPr="00F565F6">
              <w:t> </w:t>
            </w:r>
          </w:p>
        </w:tc>
      </w:tr>
      <w:bookmarkEnd w:id="0"/>
    </w:tbl>
    <w:p w:rsidR="00D60B6F" w:rsidRPr="00240005" w:rsidRDefault="00D60B6F">
      <w:pPr>
        <w:rPr>
          <w:lang w:val="en-US"/>
        </w:rPr>
      </w:pPr>
    </w:p>
    <w:sectPr w:rsidR="00D60B6F" w:rsidRPr="002400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LUwMzY3MTMxMjNU0lEKTi0uzszPAykwrAUAMWeYjSwAAAA="/>
  </w:docVars>
  <w:rsids>
    <w:rsidRoot w:val="00240005"/>
    <w:rsid w:val="00125CB3"/>
    <w:rsid w:val="00240005"/>
    <w:rsid w:val="005279BA"/>
    <w:rsid w:val="00D60B6F"/>
    <w:rsid w:val="00F5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7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9-07T12:11:00Z</dcterms:created>
  <dcterms:modified xsi:type="dcterms:W3CDTF">2018-09-07T12:17:00Z</dcterms:modified>
</cp:coreProperties>
</file>